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1" w:name="cover-letter"/>
    <w:p>
      <w:pPr>
        <w:pStyle w:val="Heading1"/>
      </w:pPr>
      <w:r>
        <w:t xml:space="preserve">Cover Letter</w:t>
      </w:r>
    </w:p>
    <w:p>
      <w:pPr>
        <w:pStyle w:val="FirstParagraph"/>
      </w:pPr>
      <w:r>
        <w:rPr>
          <w:bCs/>
          <w:b/>
        </w:rPr>
        <w:t xml:space="preserve">John Mwangi</w:t>
      </w:r>
      <w:r>
        <w:br/>
      </w:r>
      <w:r>
        <w:t xml:space="preserve">Nairobi, Kenya</w:t>
      </w:r>
      <w:r>
        <w:br/>
      </w:r>
      <w:r>
        <w:t xml:space="preserve">Email: john.mwangi@example.com | Phone: +254 700 123 456</w:t>
      </w:r>
    </w:p>
    <w:p>
      <w:pPr>
        <w:pStyle w:val="BodyText"/>
      </w:pPr>
      <w:r>
        <w:t xml:space="preserve">April 5, 2024</w:t>
      </w:r>
    </w:p>
    <w:p>
      <w:pPr>
        <w:pStyle w:val="BodyText"/>
      </w:pPr>
      <w:r>
        <w:t xml:space="preserve">Recruitment Team</w:t>
      </w:r>
      <w:r>
        <w:br/>
      </w:r>
      <w:r>
        <w:t xml:space="preserve">Nairobi Construction Solutions Ltd.</w:t>
      </w:r>
      <w:r>
        <w:br/>
      </w:r>
      <w:r>
        <w:t xml:space="preserve">P.O. Box 12345, Nairobi</w:t>
      </w:r>
      <w:r>
        <w:br/>
      </w:r>
      <w:r>
        <w:t xml:space="preserve">Kenya</w:t>
      </w:r>
    </w:p>
    <w:bookmarkStart w:id="20" w:name="X8cbcb2ce998bf1d9ee8373b13d50dcd275ee44e"/>
    <w:p>
      <w:pPr>
        <w:pStyle w:val="Heading2"/>
      </w:pPr>
      <w:r>
        <w:t xml:space="preserve">Subject: Application for Carpenter Position in Kenya Nairobi</w:t>
      </w:r>
    </w:p>
    <w:p>
      <w:pPr>
        <w:pStyle w:val="FirstParagraph"/>
      </w:pPr>
      <w:r>
        <w:t xml:space="preserve">Dear Hiring Manager,</w:t>
      </w:r>
    </w:p>
    <w:p>
      <w:pPr>
        <w:pStyle w:val="BodyText"/>
      </w:pPr>
      <w:r>
        <w:t xml:space="preserve">I am writing to express my interest in the Carpenter position at Nairobi Construction Solutions Ltd., as advertised. With over a decade of hands-on experience in carpentry, a deep understanding of construction techniques, and a strong commitment to delivering high-quality work, I am confident in my ability to contribute effectively to your team. As someone who has worked extensively in Kenya Nairobi’s dynamic construction landscape, I am eager to bring my expertise in carpentry services tailored to the unique demands of this region.</w:t>
      </w:r>
    </w:p>
    <w:p>
      <w:pPr>
        <w:pStyle w:val="BodyText"/>
      </w:pPr>
      <w:r>
        <w:t xml:space="preserve">As a dedicated Carpenter with a proven track record in residential, commercial, and infrastructure projects across Kenya Nairobi, I have honed my skills in precision cutting, structural framing, furniture making, and finishing work. My career began as an apprentice under local contractors in Nairobi’s bustling neighborhoods like Westlands and Mwiki, where I gained firsthand experience in adapting to the challenges of urban construction. Over the years, I have worked on projects ranging from residential homes to commercial developments, ensuring that every task meets strict quality standards while adhering to deadlines.</w:t>
      </w:r>
    </w:p>
    <w:p>
      <w:pPr>
        <w:pStyle w:val="BodyText"/>
      </w:pPr>
      <w:r>
        <w:t xml:space="preserve">One of my key strengths is my ability to work independently or as part of a team, whether in a workshop setting or on-site. In Nairobi’s fast-paced environment, where timelines and budgets are critical, I have consistently demonstrated the ability to manage multiple tasks efficiently. For instance, during a recent project for a mixed-use complex in Nairobi’s Central Business District (CBD), I was responsible for constructing custom wooden fixtures and ensuring seamless integration with modern building materials. My attention to detail and problem-solving skills were instrumental in overcoming challenges related to space constraints and tight deadlines.</w:t>
      </w:r>
    </w:p>
    <w:p>
      <w:pPr>
        <w:pStyle w:val="BodyText"/>
      </w:pPr>
      <w:r>
        <w:t xml:space="preserve">Living and working in Kenya Nairobi has given me a unique perspective on the local construction industry. I understand the importance of using locally sourced materials, adhering to Kenyan building codes, and meeting the expectations of clients who prioritize durability and aesthetics. My knowledge of traditional Kenyan carpentry techniques, combined with modern tools and technologies, allows me to create solutions that are both functional and culturally resonant. Whether it’s crafting intricate wooden furniture for a boutique hotel in Nairobi or reinforcing structural frameworks for a new residential estate, I approach every project with the same level of care and professionalism.</w:t>
      </w:r>
    </w:p>
    <w:p>
      <w:pPr>
        <w:pStyle w:val="BodyText"/>
      </w:pPr>
      <w:r>
        <w:t xml:space="preserve">In addition to my technical skills, I bring a strong work ethic and a passion for continuous learning. I have completed certifications in advanced carpentry practices and safety protocols, ensuring that my work aligns with global standards. In Nairobi’s competitive market, where clients demand excellence, I strive to exceed expectations by staying updated on industry trends and innovations. For example, I recently attended a workshop on sustainable building practices in Kenya Nairobi, which equipped me with insights into eco-friendly materials and techniques that can be applied to future projects.</w:t>
      </w:r>
    </w:p>
    <w:p>
      <w:pPr>
        <w:pStyle w:val="BodyText"/>
      </w:pPr>
      <w:r>
        <w:t xml:space="preserve">I am particularly drawn to Nairobi Construction Solutions Ltd. because of its reputation for excellence and innovation in the Kenyan construction sector. Your commitment to delivering high-quality infrastructure aligns perfectly with my professional values. I am excited about the opportunity to contribute my expertise as a Carpenter in Nairobi, where I can play a role in shaping the city’s evolving architectural landscape.</w:t>
      </w:r>
    </w:p>
    <w:p>
      <w:pPr>
        <w:pStyle w:val="BodyText"/>
      </w:pPr>
      <w:r>
        <w:t xml:space="preserve">As a native of Kenya Nairobi, I am deeply familiar with the local community and its construction needs. This connection allows me to understand client expectations more effectively and deliver solutions that meet their specific requirements. Whether it’s working on a small renovation project or a large-scale development, I approach each task with the same dedication to quality and precision.</w:t>
      </w:r>
    </w:p>
    <w:p>
      <w:pPr>
        <w:pStyle w:val="BodyText"/>
      </w:pPr>
      <w:r>
        <w:t xml:space="preserve">Thank you for considering my application. I would welcome the opportunity to discuss how my skills and experience can benefit your team. Please feel free to contact me at +254 700 123 456 or via email at john.mwangi@example.com at your earliest convenience. I am available for an interview at your discretion and look forward to the possibility of contributing to Nairobi Construction Solutions Ltd.’s continued success.</w:t>
      </w:r>
    </w:p>
    <w:p>
      <w:pPr>
        <w:pStyle w:val="BodyText"/>
      </w:pPr>
      <w:r>
        <w:t xml:space="preserve">Sincerely,</w:t>
      </w:r>
      <w:r>
        <w:br/>
      </w:r>
      <w:r>
        <w:t xml:space="preserve">John Mwang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Kenya Nairobi</dc:title>
  <dc:creator/>
  <dc:language>en</dc:language>
  <cp:keywords/>
  <dcterms:created xsi:type="dcterms:W3CDTF">2025-12-11T07:45:53Z</dcterms:created>
  <dcterms:modified xsi:type="dcterms:W3CDTF">2025-12-11T07:45:53Z</dcterms:modified>
</cp:coreProperties>
</file>

<file path=docProps/custom.xml><?xml version="1.0" encoding="utf-8"?>
<Properties xmlns="http://schemas.openxmlformats.org/officeDocument/2006/custom-properties" xmlns:vt="http://schemas.openxmlformats.org/officeDocument/2006/docPropsVTypes"/>
</file>